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Hiring Manager</w:t>
      </w:r>
      <w:r>
        <w:br/>
      </w:r>
      <w:r>
        <w:t xml:space="preserve">[Company/Organization Name]</w:t>
      </w:r>
      <w:r>
        <w:br/>
      </w:r>
      <w:r>
        <w:t xml:space="preserve">[Address]</w:t>
      </w:r>
      <w:r>
        <w:br/>
      </w:r>
      <w:r>
        <w:t xml:space="preserve">India Mumbai, 400001</w:t>
      </w:r>
    </w:p>
    <w:p>
      <w:pPr>
        <w:pStyle w:val="BodyText"/>
      </w:pPr>
      <w:r>
        <w:t xml:space="preserve">Dear Hiring Manager,</w:t>
      </w:r>
    </w:p>
    <w:p>
      <w:pPr>
        <w:pStyle w:val="BodyText"/>
      </w:pPr>
      <w:r>
        <w:t xml:space="preserve">I am writing to express my sincere interest in the Oceanographer position at your esteemed organization in India Mumbai. As a dedicated marine scientist with a profound passion for understanding and protecting our oceans, I am eager to contribute my expertise, research experience, and commitment to environmental sustainability to support your mission of advancing oceanographic science in one of the most dynamic coastal regions of the world.</w:t>
      </w:r>
    </w:p>
    <w:p>
      <w:pPr>
        <w:pStyle w:val="BodyText"/>
      </w:pPr>
      <w:r>
        <w:t xml:space="preserve">India Mumbai, with its bustling ports, rich biodiversity, and critical role in the Indian Ocean ecosystem, has long been a focal point for oceanographic research. The interplay between human activity and marine environments in this region presents both challenges and opportunities for scientific exploration. My academic background in Oceanography from [University Name]—where I specialized in coastal dynamics, marine ecology, and climate change impacts—has equipped me with the analytical skills and technical knowledge to address these complex issues. Furthermore, my hands-on experience conducting fieldwork along India’s coastline has deepened my understanding of the unique environmental pressures faced by Mumbai’s marine ecosystems.</w:t>
      </w:r>
    </w:p>
    <w:p>
      <w:pPr>
        <w:pStyle w:val="BodyText"/>
      </w:pPr>
      <w:r>
        <w:t xml:space="preserve">Throughout my career as an Oceanographer, I have focused on interdisciplinary approaches to study oceanic processes, from satellite remote sensing to in-situ data collection. For instance, during my tenure at [Previous Organization], I led a project analyzing sediment transport patterns along the Arabian Sea coast, which directly informed coastal management strategies for Mumbai’s vulnerable shorelines. This work not only highlighted the importance of integrating scientific research with urban planning but also reinforced my belief that oceanographers play a vital role in shaping sustainable development policies.</w:t>
      </w:r>
    </w:p>
    <w:p>
      <w:pPr>
        <w:pStyle w:val="BodyText"/>
      </w:pPr>
      <w:r>
        <w:t xml:space="preserve">What draws me to India Mumbai is its strategic significance as a hub for maritime activity and its urgent need for informed environmental stewardship. The city’s rapid urbanization, coupled with rising sea levels and pollution, demands innovative solutions rooted in rigorous oceanographic research. I am particularly drawn to your organization’s work on [specific project or initiative mentioned in the job posting], as it aligns with my research interests in marine biodiversity conservation and climate resilience. My ability to collaborate with multidisciplinary teams, coupled with my proficiency in tools such as GIS, MATLAB, and oceanographic modeling software, would enable me to contribute effectively to your team’s goals.</w:t>
      </w:r>
    </w:p>
    <w:p>
      <w:pPr>
        <w:pStyle w:val="BodyText"/>
      </w:pPr>
      <w:r>
        <w:t xml:space="preserve">In addition to my technical skills, I bring a strong commitment to public engagement and education. As an Oceanographer, I believe that science must be accessible and actionable for communities. During my time in Mumbai, I have volunteered with local NGOs to conduct workshops on marine pollution awareness and participated in citizen science initiatives to monitor coastal water quality. These experiences have not only strengthened my communication skills but also reinforced my dedication to using oceanographic research as a tool for positive change.</w:t>
      </w:r>
    </w:p>
    <w:p>
      <w:pPr>
        <w:pStyle w:val="BodyText"/>
      </w:pPr>
      <w:r>
        <w:t xml:space="preserve">India Mumbai’s diverse marine environments—from its coral reefs to mangrove forests—offer a wealth of opportunities for groundbreaking research. I am particularly interested in exploring the impacts of microplastics on marine life in the region, as well as developing predictive models to mitigate the effects of extreme weather events on coastal infrastructure. My previous work on [specific research topic] has laid a solid foundation for such endeavors, and I am excited about the prospect of expanding this research within your organization.</w:t>
      </w:r>
    </w:p>
    <w:p>
      <w:pPr>
        <w:pStyle w:val="BodyText"/>
      </w:pPr>
      <w:r>
        <w:t xml:space="preserve">What sets me apart as an Oceanographer is my ability to bridge the gap between scientific inquiry and real-world applications. For example, I recently collaborated with a team of engineers to design a low-cost sensor network for monitoring ocean temperatures in coastal zones, which was deployed in partnership with [relevant institution or organization]. This project underscored the importance of adaptive technologies in addressing environmental challenges—a principle I aim to uphold in my future work.</w:t>
      </w:r>
    </w:p>
    <w:p>
      <w:pPr>
        <w:pStyle w:val="BodyText"/>
      </w:pPr>
      <w:r>
        <w:t xml:space="preserve">I am particularly impressed by your organization’s dedication to advancing oceanographic science through partnerships with academic institutions and industry leaders. Mumbai’s proximity to the Arabian Sea provides a unique laboratory for studying global oceanic phenomena, and I am eager to contribute my expertise to projects that leverage this geographical advantage. Whether it involves analyzing long-term climate data or developing strategies for marine conservation, I am confident that my skills in data analysis, fieldwork, and collaboration would add value to your team.</w:t>
      </w:r>
    </w:p>
    <w:p>
      <w:pPr>
        <w:pStyle w:val="BodyText"/>
      </w:pPr>
      <w:r>
        <w:t xml:space="preserve">Thank you for considering my application. I would be honored to discuss how my background as an Oceanographer aligns with the needs of your organization in India Mumbai. I am available at your convenience for an interview and can be reached at [Phone Number] or [Email Address]. I look forward to the opportunity to contribute to your mission of advancing oceanic research and environmental sustainability in one of the world’s most critical marine regions.</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dc:language>en</dc:language>
  <cp:keywords/>
  <dcterms:created xsi:type="dcterms:W3CDTF">2026-07-23T04:02:27Z</dcterms:created>
  <dcterms:modified xsi:type="dcterms:W3CDTF">2026-07-23T04:02:27Z</dcterms:modified>
</cp:coreProperties>
</file>

<file path=docProps/custom.xml><?xml version="1.0" encoding="utf-8"?>
<Properties xmlns="http://schemas.openxmlformats.org/officeDocument/2006/custom-properties" xmlns:vt="http://schemas.openxmlformats.org/officeDocument/2006/docPropsVTypes"/>
</file>